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4C6A99" w:rsidRPr="00A0716F" w:rsidRDefault="008532EF" w:rsidP="004C6A99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2</w:t>
                                  </w:r>
                                  <w:r w:rsidR="00B705AD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4C6A99">
                                    <w:rPr>
                                      <w:b/>
                                      <w:sz w:val="24"/>
                                    </w:rPr>
                                    <w:t>-202</w:t>
                                  </w:r>
                                  <w:r w:rsidR="00B705AD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4C6A99" w:rsidRPr="00A0716F" w:rsidRDefault="004C6A99" w:rsidP="004C6A99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 Communication</w:t>
                                  </w:r>
                                </w:p>
                                <w:p w:rsidR="004C6A99" w:rsidRDefault="004C6A99" w:rsidP="004C6A99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ncentration: Corporate Communication</w:t>
                                  </w:r>
                                </w:p>
                                <w:p w:rsidR="00E14260" w:rsidRDefault="004C6A99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Track: Leadership</w:t>
                                  </w: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46118C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532EF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46118C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532EF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4C6A99" w:rsidRPr="00A0716F" w:rsidRDefault="008532EF" w:rsidP="004C6A99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2</w:t>
                            </w:r>
                            <w:r w:rsidR="00B705AD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4C6A99">
                              <w:rPr>
                                <w:b/>
                                <w:sz w:val="24"/>
                              </w:rPr>
                              <w:t>-202</w:t>
                            </w:r>
                            <w:r w:rsidR="00B705AD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4C6A99" w:rsidRPr="00A0716F" w:rsidRDefault="004C6A99" w:rsidP="004C6A99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 Communication</w:t>
                            </w:r>
                          </w:p>
                          <w:p w:rsidR="004C6A99" w:rsidRDefault="004C6A99" w:rsidP="004C6A99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ncentration: Corporate Communication</w:t>
                            </w:r>
                          </w:p>
                          <w:p w:rsidR="00E14260" w:rsidRDefault="004C6A99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Track: Leadership</w:t>
                            </w: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46118C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32EF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46118C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32EF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92"/>
        <w:gridCol w:w="2165"/>
        <w:gridCol w:w="2430"/>
      </w:tblGrid>
      <w:tr w:rsidR="00BD787A" w:rsidTr="00873FB7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165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D23557" w:rsidTr="00873FB7">
        <w:tc>
          <w:tcPr>
            <w:tcW w:w="4050" w:type="dxa"/>
          </w:tcPr>
          <w:p w:rsidR="00D23557" w:rsidRPr="00E67D37" w:rsidRDefault="00D23557" w:rsidP="00D23557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D23557" w:rsidRPr="00E67D37" w:rsidRDefault="00873FB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E67D37" w:rsidRDefault="00873FB7" w:rsidP="00873FB7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vAlign w:val="center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02 Photo, Graphic &amp; Video Editing, </w:t>
            </w:r>
          </w:p>
        </w:tc>
        <w:tc>
          <w:tcPr>
            <w:tcW w:w="45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  <w:vAlign w:val="center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</w:tcPr>
          <w:p w:rsidR="00D23557" w:rsidRPr="00E67D37" w:rsidRDefault="00D23557" w:rsidP="00D23557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  <w:r w:rsidR="00534DBF">
              <w:rPr>
                <w:sz w:val="16"/>
                <w:szCs w:val="16"/>
              </w:rPr>
              <w:t xml:space="preserve">: </w:t>
            </w:r>
            <w:r w:rsidR="00534DBF">
              <w:t xml:space="preserve"> </w:t>
            </w:r>
            <w:r w:rsidR="00534DBF" w:rsidRPr="00534DBF">
              <w:rPr>
                <w:sz w:val="16"/>
                <w:szCs w:val="16"/>
              </w:rPr>
              <w:t>ROAR 1199 is recommended</w:t>
            </w:r>
          </w:p>
        </w:tc>
        <w:tc>
          <w:tcPr>
            <w:tcW w:w="450" w:type="dxa"/>
            <w:vAlign w:val="center"/>
          </w:tcPr>
          <w:p w:rsidR="00D23557" w:rsidRPr="00E67D37" w:rsidRDefault="00534DBF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  <w:shd w:val="clear" w:color="auto" w:fill="F2F2F2" w:themeFill="background1" w:themeFillShade="F2"/>
          </w:tcPr>
          <w:p w:rsidR="00D23557" w:rsidRDefault="00D23557" w:rsidP="00D23557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23557" w:rsidRDefault="004C44F8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700B07" w:rsidRDefault="00873FB7" w:rsidP="00873FB7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534DBF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</w:tcPr>
          <w:p w:rsidR="00D23557" w:rsidRPr="00194BA6" w:rsidRDefault="00D23557" w:rsidP="00D2355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</w:tcPr>
          <w:p w:rsidR="00D23557" w:rsidRPr="00194BA6" w:rsidRDefault="00D23557" w:rsidP="00D2355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D23557" w:rsidRPr="00E67D37" w:rsidRDefault="00873FB7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873FB7">
        <w:tc>
          <w:tcPr>
            <w:tcW w:w="4050" w:type="dxa"/>
            <w:shd w:val="clear" w:color="auto" w:fill="F2F2F2" w:themeFill="background1" w:themeFillShade="F2"/>
          </w:tcPr>
          <w:p w:rsidR="00D23557" w:rsidRDefault="00D23557" w:rsidP="00D2355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D23557" w:rsidRDefault="004C44F8" w:rsidP="00D2355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</w:p>
        </w:tc>
      </w:tr>
      <w:tr w:rsidR="00D2355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D23557" w:rsidRPr="00E67D37" w:rsidRDefault="00D23557" w:rsidP="00D2355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534DBF"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D42DE8" w:rsidRDefault="00534DBF" w:rsidP="00873FB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534DBF" w:rsidTr="00873FB7">
        <w:tc>
          <w:tcPr>
            <w:tcW w:w="4050" w:type="dxa"/>
          </w:tcPr>
          <w:p w:rsidR="00534DBF" w:rsidRDefault="00534DBF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534DBF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34DBF" w:rsidRPr="00194BA6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34DBF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534DBF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2165" w:type="dxa"/>
          </w:tcPr>
          <w:p w:rsidR="00534DBF" w:rsidRDefault="00534DBF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534DBF" w:rsidRPr="00194BA6" w:rsidRDefault="00534DBF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01 Business and Professional Communication </w:t>
            </w:r>
          </w:p>
        </w:tc>
        <w:tc>
          <w:tcPr>
            <w:tcW w:w="45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rPr>
          <w:trHeight w:val="110"/>
        </w:trPr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20 Foundations of Leadership</w:t>
            </w:r>
          </w:p>
        </w:tc>
        <w:tc>
          <w:tcPr>
            <w:tcW w:w="45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873FB7" w:rsidRPr="00194BA6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194BA6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194BA6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873FB7" w:rsidTr="00873FB7">
        <w:tc>
          <w:tcPr>
            <w:tcW w:w="4050" w:type="dxa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534DBF">
              <w:rPr>
                <w:sz w:val="16"/>
                <w:szCs w:val="16"/>
              </w:rPr>
              <w:t>5 with Lab</w:t>
            </w:r>
          </w:p>
        </w:tc>
        <w:tc>
          <w:tcPr>
            <w:tcW w:w="450" w:type="dxa"/>
            <w:vAlign w:val="center"/>
          </w:tcPr>
          <w:p w:rsidR="00873FB7" w:rsidRPr="00292C65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2 Image Management</w:t>
            </w:r>
          </w:p>
        </w:tc>
        <w:tc>
          <w:tcPr>
            <w:tcW w:w="45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873FB7" w:rsidRPr="00292C65" w:rsidRDefault="00534DBF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Pr="00292C65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873FB7" w:rsidRPr="00292C65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292C65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D42DE8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873FB7" w:rsidRPr="00292C65" w:rsidRDefault="00873FB7" w:rsidP="00873FB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873FB7" w:rsidTr="00873FB7">
        <w:tc>
          <w:tcPr>
            <w:tcW w:w="4050" w:type="dxa"/>
            <w:shd w:val="clear" w:color="auto" w:fill="FFFFFF" w:themeFill="background1"/>
            <w:vAlign w:val="bottom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/8: CMP 2205 is recommended</w:t>
            </w:r>
          </w:p>
        </w:tc>
        <w:tc>
          <w:tcPr>
            <w:tcW w:w="450" w:type="dxa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FFFFF" w:themeFill="background1"/>
            <w:vAlign w:val="bottom"/>
          </w:tcPr>
          <w:p w:rsidR="00873FB7" w:rsidRPr="00BA2629" w:rsidRDefault="00873FB7" w:rsidP="00873FB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GE Objective </w:t>
            </w:r>
            <w:r w:rsidR="00534DBF"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  <w:vAlign w:val="bottom"/>
          </w:tcPr>
          <w:p w:rsidR="00873FB7" w:rsidRPr="00BA2629" w:rsidRDefault="00873FB7" w:rsidP="00873FB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4422 Conflict Management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165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  <w:vAlign w:val="bottom"/>
          </w:tcPr>
          <w:p w:rsidR="00873FB7" w:rsidRPr="00BA2629" w:rsidRDefault="00873FB7" w:rsidP="00873FB7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  <w:vAlign w:val="bottom"/>
          </w:tcPr>
          <w:p w:rsidR="00873FB7" w:rsidRPr="00BA2629" w:rsidRDefault="00873FB7" w:rsidP="00873FB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Pr="00BA2629" w:rsidRDefault="00873FB7" w:rsidP="00873FB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873FB7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873FB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873FB7" w:rsidTr="00873FB7">
        <w:tc>
          <w:tcPr>
            <w:tcW w:w="4050" w:type="dxa"/>
          </w:tcPr>
          <w:p w:rsidR="00873FB7" w:rsidRPr="00194BA6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534DBF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194BA6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20  Advanced Leader Communication</w:t>
            </w:r>
          </w:p>
        </w:tc>
        <w:tc>
          <w:tcPr>
            <w:tcW w:w="45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873FB7" w:rsidRPr="00E67D37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873FB7" w:rsidTr="00873FB7">
        <w:tc>
          <w:tcPr>
            <w:tcW w:w="4050" w:type="dxa"/>
          </w:tcPr>
          <w:p w:rsidR="00873FB7" w:rsidRPr="00BA2629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873FB7" w:rsidRPr="00BA2629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</w:tcPr>
          <w:p w:rsidR="00873FB7" w:rsidRPr="00BA2629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BA2629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873FB7" w:rsidRPr="00BA2629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67A57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Free Electives </w:t>
            </w:r>
          </w:p>
        </w:tc>
        <w:tc>
          <w:tcPr>
            <w:tcW w:w="450" w:type="dxa"/>
          </w:tcPr>
          <w:p w:rsidR="00873FB7" w:rsidRPr="00E67D37" w:rsidRDefault="004C44F8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4C44F8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</w:tcPr>
          <w:p w:rsidR="00873FB7" w:rsidRPr="00B67A57" w:rsidRDefault="004C44F8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873FB7" w:rsidRPr="00E67D37" w:rsidRDefault="004C44F8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873FB7" w:rsidRPr="00E67D37" w:rsidRDefault="00873FB7" w:rsidP="00873FB7">
            <w:pPr>
              <w:pStyle w:val="NoSpacing"/>
              <w:rPr>
                <w:sz w:val="16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Pr="00B67A57" w:rsidRDefault="00873FB7" w:rsidP="00873FB7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873FB7" w:rsidRPr="00E67D37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873FB7" w:rsidRPr="00C04A5A" w:rsidRDefault="00873FB7" w:rsidP="00873FB7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873FB7" w:rsidTr="00873FB7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873FB7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873FB7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FFFFF" w:themeFill="background1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FFFFF" w:themeFill="background1"/>
          </w:tcPr>
          <w:p w:rsidR="00873FB7" w:rsidRPr="00B67A57" w:rsidRDefault="00873FB7" w:rsidP="00873FB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Free Electives </w:t>
            </w:r>
          </w:p>
        </w:tc>
        <w:tc>
          <w:tcPr>
            <w:tcW w:w="450" w:type="dxa"/>
            <w:shd w:val="clear" w:color="auto" w:fill="FFFFFF" w:themeFill="background1"/>
          </w:tcPr>
          <w:p w:rsidR="00873FB7" w:rsidRPr="00B67A57" w:rsidRDefault="00873FB7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  <w:shd w:val="clear" w:color="auto" w:fill="FFFFFF" w:themeFill="background1"/>
          </w:tcPr>
          <w:p w:rsidR="00873FB7" w:rsidRPr="00B67A57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873FB7" w:rsidRPr="00B67A57" w:rsidRDefault="004C44F8" w:rsidP="00873FB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  <w:shd w:val="clear" w:color="auto" w:fill="FFFFFF" w:themeFill="background1"/>
          </w:tcPr>
          <w:p w:rsidR="00873FB7" w:rsidRPr="00B67A57" w:rsidRDefault="00873FB7" w:rsidP="00873FB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4"/>
                <w:szCs w:val="1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73FB7" w:rsidRPr="00473C19" w:rsidRDefault="00873FB7" w:rsidP="00873FB7">
            <w:pPr>
              <w:rPr>
                <w:sz w:val="14"/>
                <w:szCs w:val="14"/>
              </w:rPr>
            </w:pPr>
          </w:p>
        </w:tc>
      </w:tr>
      <w:tr w:rsidR="00873FB7" w:rsidTr="00873FB7">
        <w:tc>
          <w:tcPr>
            <w:tcW w:w="4050" w:type="dxa"/>
            <w:shd w:val="clear" w:color="auto" w:fill="F2F2F2" w:themeFill="background1" w:themeFillShade="F2"/>
          </w:tcPr>
          <w:p w:rsidR="00873FB7" w:rsidRPr="00B67A57" w:rsidRDefault="00873FB7" w:rsidP="00873FB7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873FB7" w:rsidRPr="00E67D37" w:rsidRDefault="004236E3" w:rsidP="00873FB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873FB7" w:rsidRPr="00E67D37" w:rsidRDefault="00873FB7" w:rsidP="00873FB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165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</w:p>
        </w:tc>
      </w:tr>
      <w:tr w:rsidR="00873FB7" w:rsidTr="00B00D09">
        <w:trPr>
          <w:trHeight w:val="275"/>
        </w:trPr>
        <w:tc>
          <w:tcPr>
            <w:tcW w:w="11070" w:type="dxa"/>
            <w:gridSpan w:val="8"/>
          </w:tcPr>
          <w:p w:rsidR="00873FB7" w:rsidRPr="00943870" w:rsidRDefault="00873FB7" w:rsidP="00873FB7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873FB7" w:rsidRDefault="00873FB7" w:rsidP="00873FB7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873FB7" w:rsidRPr="00C04A5A" w:rsidRDefault="00873FB7" w:rsidP="00873FB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7D08FB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D08FB" w:rsidRPr="00B60C98" w:rsidRDefault="004C6A99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>BA, Communication, Corporate Communication, Leadership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 w:rsidR="007D08FB"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D23557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23557" w:rsidRPr="00B60C98" w:rsidRDefault="008532EF" w:rsidP="008532E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B705AD">
              <w:rPr>
                <w:b/>
                <w:sz w:val="24"/>
                <w:szCs w:val="24"/>
              </w:rPr>
              <w:t>2</w:t>
            </w:r>
            <w:r w:rsidR="00D23557">
              <w:rPr>
                <w:b/>
                <w:sz w:val="24"/>
                <w:szCs w:val="24"/>
              </w:rPr>
              <w:t>-202</w:t>
            </w:r>
            <w:r w:rsidR="00B705AD">
              <w:rPr>
                <w:b/>
                <w:sz w:val="24"/>
                <w:szCs w:val="24"/>
              </w:rPr>
              <w:t>3</w:t>
            </w:r>
            <w:r w:rsidR="00D23557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D23557" w:rsidRPr="00B60C98" w:rsidRDefault="00D23557" w:rsidP="00D23557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D23557" w:rsidRPr="00B60C98" w:rsidRDefault="00D23557" w:rsidP="00D23557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D23557" w:rsidRPr="00B60C98" w:rsidRDefault="00D23557" w:rsidP="00D23557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D23557" w:rsidRPr="00B60C98" w:rsidRDefault="00D23557" w:rsidP="00D23557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D23557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D23557" w:rsidRPr="00642966" w:rsidRDefault="00D23557" w:rsidP="00D23557">
            <w:pPr>
              <w:jc w:val="both"/>
              <w:rPr>
                <w:b/>
              </w:rPr>
            </w:pPr>
            <w:r w:rsidRPr="00642966">
              <w:rPr>
                <w:b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D23557" w:rsidRPr="00D451FC" w:rsidRDefault="00D23557" w:rsidP="00D2355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Core Courses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D23557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01 Business and Professional Communicatio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D23557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D23557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02 Photo, Graphic &amp; Video Editing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D23557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D23557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31 Intro to Graphic Desig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08 Groups and Communicatio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09 Communication Inquiry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Leadership Track Courses</w:t>
            </w:r>
          </w:p>
        </w:tc>
        <w:tc>
          <w:tcPr>
            <w:tcW w:w="540" w:type="dxa"/>
            <w:shd w:val="clear" w:color="auto" w:fill="auto"/>
          </w:tcPr>
          <w:p w:rsidR="00D23557" w:rsidRPr="00D23557" w:rsidRDefault="00D23557" w:rsidP="00D23557">
            <w:pPr>
              <w:jc w:val="center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02 Image Management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20 Foundations of Leadership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D23557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20 Advanced Leader Communi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22 Conflict Management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D23557" w:rsidRPr="00B60C98" w:rsidTr="00F926A8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CMP Electives</w:t>
            </w:r>
            <w:r w:rsidR="0042573A">
              <w:rPr>
                <w:b/>
                <w:sz w:val="18"/>
                <w:szCs w:val="18"/>
              </w:rPr>
              <w:t xml:space="preserve"> (Choose 5 courses from list)</w:t>
            </w:r>
          </w:p>
        </w:tc>
        <w:tc>
          <w:tcPr>
            <w:tcW w:w="540" w:type="dxa"/>
            <w:shd w:val="clear" w:color="auto" w:fill="auto"/>
          </w:tcPr>
          <w:p w:rsidR="00D23557" w:rsidRPr="00D23557" w:rsidRDefault="00D23557" w:rsidP="00D23557">
            <w:pPr>
              <w:jc w:val="center"/>
              <w:rPr>
                <w:b/>
                <w:sz w:val="18"/>
                <w:szCs w:val="18"/>
              </w:rPr>
            </w:pPr>
            <w:r w:rsidRPr="00D23557">
              <w:rPr>
                <w:b/>
                <w:sz w:val="18"/>
                <w:szCs w:val="18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 xml:space="preserve">CMP 2205 Argumentation 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41 Introduction to Public Relations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D23557" w:rsidRPr="00B60C98" w:rsidTr="00F758A5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61 Introduction to Advertising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F758A5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07 Social and Interactive Media Campaigns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D23557" w:rsidRPr="00B60C98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46 Public Relations Writing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2C6294" w:rsidRDefault="00D23557" w:rsidP="00D23557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2C6294" w:rsidRDefault="0042573A" w:rsidP="00D2355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47 Sport Communicatio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D23557" w:rsidRDefault="00D23557" w:rsidP="00D235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D23557" w:rsidRPr="002B6A71" w:rsidRDefault="00D23557" w:rsidP="00D23557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3367 Advertising Media Planning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04 Gender &amp; Communicatio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40 Sport Public Relations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46 Public Relations Campaigns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75 Corporate Video Production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87 Rhetorical Theory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23557" w:rsidRPr="00B60C98" w:rsidRDefault="0042573A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88 Rhetorical Criticism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23557" w:rsidRPr="00B60C98" w:rsidRDefault="0042573A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D23557" w:rsidRDefault="00D23557" w:rsidP="00D23557">
            <w:pPr>
              <w:jc w:val="both"/>
              <w:rPr>
                <w:sz w:val="18"/>
                <w:szCs w:val="18"/>
              </w:rPr>
            </w:pPr>
            <w:r w:rsidRPr="00D23557">
              <w:rPr>
                <w:sz w:val="18"/>
                <w:szCs w:val="18"/>
              </w:rPr>
              <w:t>CMP 4494 Internship</w:t>
            </w:r>
          </w:p>
        </w:tc>
        <w:tc>
          <w:tcPr>
            <w:tcW w:w="540" w:type="dxa"/>
          </w:tcPr>
          <w:p w:rsidR="00D23557" w:rsidRPr="00D23557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23557" w:rsidRPr="00B60C98" w:rsidRDefault="0042573A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15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23557" w:rsidRPr="00B60C98" w:rsidRDefault="0042573A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-35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23557" w:rsidRPr="00B60C98" w:rsidRDefault="00D23557" w:rsidP="00D23557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D23557" w:rsidRPr="00B60C98" w:rsidRDefault="0042573A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D23557" w:rsidRPr="00B60C98" w:rsidRDefault="00D23557" w:rsidP="00D23557">
            <w:pPr>
              <w:jc w:val="center"/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D23557" w:rsidRPr="00B60C98" w:rsidRDefault="00D23557" w:rsidP="00D23557">
            <w:pPr>
              <w:jc w:val="center"/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D23557" w:rsidRPr="00B60C98" w:rsidRDefault="00D23557" w:rsidP="00D23557">
            <w:pPr>
              <w:jc w:val="center"/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D23557" w:rsidRPr="00B60C98" w:rsidRDefault="00D23557" w:rsidP="00D23557">
            <w:pPr>
              <w:jc w:val="center"/>
              <w:rPr>
                <w:sz w:val="20"/>
                <w:szCs w:val="20"/>
              </w:rPr>
            </w:pPr>
          </w:p>
        </w:tc>
      </w:tr>
      <w:tr w:rsidR="00D23557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E14260" w:rsidRDefault="00D23557" w:rsidP="00D23557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D23557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A3396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D23557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A3396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D23557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A3396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D23557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A3396" w:rsidP="00D2355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D23557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3557" w:rsidRPr="001F656B" w:rsidRDefault="00D23557" w:rsidP="00D235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  <w:r w:rsidRPr="00953890">
              <w:rPr>
                <w:sz w:val="16"/>
                <w:szCs w:val="16"/>
              </w:rPr>
              <w:t>CMP 2205 Argumentation is suggested for GE Objective 7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23557" w:rsidRPr="00B60C98" w:rsidRDefault="00D23557" w:rsidP="00D23557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23557" w:rsidRPr="00B60C98" w:rsidRDefault="00D23557" w:rsidP="00D23557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D23557" w:rsidRPr="00B60C98" w:rsidRDefault="00DA3396" w:rsidP="00D235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7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D23557" w:rsidRPr="00B60C98" w:rsidRDefault="00371648" w:rsidP="00D2355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D23557" w:rsidRPr="00B60C98" w:rsidRDefault="00371648" w:rsidP="00D235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5/22</w:t>
            </w:r>
            <w:r w:rsidR="00A76177">
              <w:rPr>
                <w:sz w:val="20"/>
                <w:szCs w:val="20"/>
              </w:rPr>
              <w:t xml:space="preserve"> vlb</w:t>
            </w: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D23557" w:rsidRPr="004C0486" w:rsidRDefault="00D23557" w:rsidP="00D23557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D23557" w:rsidRPr="008C01E4" w:rsidRDefault="00D23557" w:rsidP="00D23557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D23557" w:rsidRPr="004C0486" w:rsidRDefault="00D23557" w:rsidP="00D23557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D23557" w:rsidRDefault="00D23557" w:rsidP="00D23557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D23557" w:rsidRPr="004C0486" w:rsidRDefault="00D23557" w:rsidP="00D23557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  <w:tr w:rsidR="00D23557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23557" w:rsidRPr="001F656B" w:rsidRDefault="00D23557" w:rsidP="00D23557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23557" w:rsidRPr="00521695" w:rsidRDefault="00D23557" w:rsidP="00D23557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D23557" w:rsidRPr="00B60C98" w:rsidRDefault="00D23557" w:rsidP="00D23557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118C" w:rsidRDefault="0046118C" w:rsidP="008518ED">
      <w:pPr>
        <w:spacing w:after="0" w:line="240" w:lineRule="auto"/>
      </w:pPr>
      <w:r>
        <w:separator/>
      </w:r>
    </w:p>
  </w:endnote>
  <w:endnote w:type="continuationSeparator" w:id="0">
    <w:p w:rsidR="0046118C" w:rsidRDefault="0046118C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118C" w:rsidRDefault="0046118C" w:rsidP="008518ED">
      <w:pPr>
        <w:spacing w:after="0" w:line="240" w:lineRule="auto"/>
      </w:pPr>
      <w:r>
        <w:separator/>
      </w:r>
    </w:p>
  </w:footnote>
  <w:footnote w:type="continuationSeparator" w:id="0">
    <w:p w:rsidR="0046118C" w:rsidRDefault="0046118C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UwtDQ2N7I0NDBU0lEKTi0uzszPAykwqgUABeJD2y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3B74"/>
    <w:rsid w:val="000D6D37"/>
    <w:rsid w:val="00121BC3"/>
    <w:rsid w:val="00122166"/>
    <w:rsid w:val="00170351"/>
    <w:rsid w:val="00193CFE"/>
    <w:rsid w:val="00194BA6"/>
    <w:rsid w:val="001A42A4"/>
    <w:rsid w:val="001B04E4"/>
    <w:rsid w:val="001B3715"/>
    <w:rsid w:val="001B3F81"/>
    <w:rsid w:val="001B6F46"/>
    <w:rsid w:val="001C3064"/>
    <w:rsid w:val="001F656B"/>
    <w:rsid w:val="00212F2C"/>
    <w:rsid w:val="00221773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5A9E"/>
    <w:rsid w:val="003020DF"/>
    <w:rsid w:val="00320CDB"/>
    <w:rsid w:val="00322F3A"/>
    <w:rsid w:val="003356C4"/>
    <w:rsid w:val="0036386E"/>
    <w:rsid w:val="00371648"/>
    <w:rsid w:val="0037691A"/>
    <w:rsid w:val="00384E42"/>
    <w:rsid w:val="00386994"/>
    <w:rsid w:val="003B5DA0"/>
    <w:rsid w:val="003D44B3"/>
    <w:rsid w:val="003F238B"/>
    <w:rsid w:val="003F2805"/>
    <w:rsid w:val="003F7D9B"/>
    <w:rsid w:val="004236E3"/>
    <w:rsid w:val="0042573A"/>
    <w:rsid w:val="00434098"/>
    <w:rsid w:val="00443C4E"/>
    <w:rsid w:val="0046118C"/>
    <w:rsid w:val="00462E0E"/>
    <w:rsid w:val="00466AA7"/>
    <w:rsid w:val="00473C19"/>
    <w:rsid w:val="00477592"/>
    <w:rsid w:val="00485255"/>
    <w:rsid w:val="004B2B19"/>
    <w:rsid w:val="004B37B0"/>
    <w:rsid w:val="004C0486"/>
    <w:rsid w:val="004C0D1C"/>
    <w:rsid w:val="004C44F8"/>
    <w:rsid w:val="004C6A99"/>
    <w:rsid w:val="004F3F48"/>
    <w:rsid w:val="004F7867"/>
    <w:rsid w:val="00501C7C"/>
    <w:rsid w:val="005051B8"/>
    <w:rsid w:val="00516163"/>
    <w:rsid w:val="00521695"/>
    <w:rsid w:val="00521E0E"/>
    <w:rsid w:val="0052443C"/>
    <w:rsid w:val="00534DBF"/>
    <w:rsid w:val="00536833"/>
    <w:rsid w:val="00541626"/>
    <w:rsid w:val="00546744"/>
    <w:rsid w:val="00572ABC"/>
    <w:rsid w:val="005A240C"/>
    <w:rsid w:val="005B4A49"/>
    <w:rsid w:val="005C18A0"/>
    <w:rsid w:val="005E4D62"/>
    <w:rsid w:val="00600C7F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6E664E"/>
    <w:rsid w:val="00700B07"/>
    <w:rsid w:val="00714833"/>
    <w:rsid w:val="00714F1E"/>
    <w:rsid w:val="0072198A"/>
    <w:rsid w:val="00721FDC"/>
    <w:rsid w:val="00724B1D"/>
    <w:rsid w:val="00760800"/>
    <w:rsid w:val="007608DB"/>
    <w:rsid w:val="00777362"/>
    <w:rsid w:val="0078060B"/>
    <w:rsid w:val="00792F6D"/>
    <w:rsid w:val="00796890"/>
    <w:rsid w:val="007A4857"/>
    <w:rsid w:val="007B6727"/>
    <w:rsid w:val="007D08FB"/>
    <w:rsid w:val="007D4D67"/>
    <w:rsid w:val="007E04EE"/>
    <w:rsid w:val="007F10D7"/>
    <w:rsid w:val="007F188E"/>
    <w:rsid w:val="00814F40"/>
    <w:rsid w:val="00826C6E"/>
    <w:rsid w:val="008518ED"/>
    <w:rsid w:val="008532EF"/>
    <w:rsid w:val="008560B4"/>
    <w:rsid w:val="008621B9"/>
    <w:rsid w:val="00864D96"/>
    <w:rsid w:val="00872859"/>
    <w:rsid w:val="00873FB7"/>
    <w:rsid w:val="008B1851"/>
    <w:rsid w:val="008C01E4"/>
    <w:rsid w:val="008F1E98"/>
    <w:rsid w:val="008F6048"/>
    <w:rsid w:val="008F6885"/>
    <w:rsid w:val="00936658"/>
    <w:rsid w:val="00943870"/>
    <w:rsid w:val="00944648"/>
    <w:rsid w:val="00975015"/>
    <w:rsid w:val="0098617C"/>
    <w:rsid w:val="009B42A4"/>
    <w:rsid w:val="009F4F49"/>
    <w:rsid w:val="00A3318E"/>
    <w:rsid w:val="00A513C9"/>
    <w:rsid w:val="00A6715D"/>
    <w:rsid w:val="00A76177"/>
    <w:rsid w:val="00A82400"/>
    <w:rsid w:val="00A94A30"/>
    <w:rsid w:val="00AA1DB7"/>
    <w:rsid w:val="00AB13A1"/>
    <w:rsid w:val="00AB7151"/>
    <w:rsid w:val="00AC15BC"/>
    <w:rsid w:val="00AC4C57"/>
    <w:rsid w:val="00AC5A04"/>
    <w:rsid w:val="00AF597C"/>
    <w:rsid w:val="00B00D09"/>
    <w:rsid w:val="00B10D50"/>
    <w:rsid w:val="00B50C59"/>
    <w:rsid w:val="00B543DB"/>
    <w:rsid w:val="00B60C98"/>
    <w:rsid w:val="00B61C40"/>
    <w:rsid w:val="00B67A57"/>
    <w:rsid w:val="00B705AD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1E6D"/>
    <w:rsid w:val="00C268BE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23557"/>
    <w:rsid w:val="00D30A41"/>
    <w:rsid w:val="00D34724"/>
    <w:rsid w:val="00D42DE8"/>
    <w:rsid w:val="00D43606"/>
    <w:rsid w:val="00D451FC"/>
    <w:rsid w:val="00D45741"/>
    <w:rsid w:val="00D46379"/>
    <w:rsid w:val="00D4712A"/>
    <w:rsid w:val="00D53A93"/>
    <w:rsid w:val="00D54E33"/>
    <w:rsid w:val="00D8570C"/>
    <w:rsid w:val="00D86D33"/>
    <w:rsid w:val="00D914C1"/>
    <w:rsid w:val="00DA1BEE"/>
    <w:rsid w:val="00DA3396"/>
    <w:rsid w:val="00DB202D"/>
    <w:rsid w:val="00DC4E37"/>
    <w:rsid w:val="00DC6C24"/>
    <w:rsid w:val="00DD67D4"/>
    <w:rsid w:val="00DF097F"/>
    <w:rsid w:val="00E14260"/>
    <w:rsid w:val="00E2468E"/>
    <w:rsid w:val="00E67D37"/>
    <w:rsid w:val="00E71323"/>
    <w:rsid w:val="00E725D8"/>
    <w:rsid w:val="00E7707A"/>
    <w:rsid w:val="00E80337"/>
    <w:rsid w:val="00EA443B"/>
    <w:rsid w:val="00EC05FA"/>
    <w:rsid w:val="00EE09F8"/>
    <w:rsid w:val="00EE659E"/>
    <w:rsid w:val="00F02567"/>
    <w:rsid w:val="00F05189"/>
    <w:rsid w:val="00F31FE0"/>
    <w:rsid w:val="00F5131F"/>
    <w:rsid w:val="00F674AC"/>
    <w:rsid w:val="00F722EA"/>
    <w:rsid w:val="00F74EE3"/>
    <w:rsid w:val="00F758A5"/>
    <w:rsid w:val="00F84E02"/>
    <w:rsid w:val="00F859C0"/>
    <w:rsid w:val="00F926A8"/>
    <w:rsid w:val="00FC0287"/>
    <w:rsid w:val="00FE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D9CE7-C941-472F-BB1F-1DC1282AF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974</Words>
  <Characters>555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0-03-27T20:56:00Z</cp:lastPrinted>
  <dcterms:created xsi:type="dcterms:W3CDTF">2022-05-19T19:22:00Z</dcterms:created>
  <dcterms:modified xsi:type="dcterms:W3CDTF">2022-05-19T19:22:00Z</dcterms:modified>
</cp:coreProperties>
</file>